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C32A9" w14:textId="77777777" w:rsidR="00E55C06" w:rsidRDefault="00FE4B24">
      <w:pPr>
        <w:pStyle w:val="a4"/>
      </w:pPr>
      <w:r>
        <w:t>Отчёт по второму этапу индивидуального проекта</w:t>
      </w:r>
    </w:p>
    <w:p w14:paraId="34604660" w14:textId="77777777" w:rsidR="00E55C06" w:rsidRDefault="00FE4B24">
      <w:pPr>
        <w:pStyle w:val="a5"/>
      </w:pPr>
      <w:r>
        <w:t>Операционные системы</w:t>
      </w:r>
    </w:p>
    <w:p w14:paraId="6C78A791" w14:textId="77777777" w:rsidR="00E55C06" w:rsidRDefault="00FE4B24">
      <w:pPr>
        <w:pStyle w:val="Author"/>
      </w:pPr>
      <w:r>
        <w:t>Макарова Анастасия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70866846"/>
        <w:docPartObj>
          <w:docPartGallery w:val="Table of Contents"/>
          <w:docPartUnique/>
        </w:docPartObj>
      </w:sdtPr>
      <w:sdtEndPr/>
      <w:sdtContent>
        <w:p w14:paraId="6BC14595" w14:textId="77777777" w:rsidR="00E55C06" w:rsidRDefault="00FE4B24">
          <w:pPr>
            <w:pStyle w:val="ae"/>
          </w:pPr>
          <w:r>
            <w:t>Содержание</w:t>
          </w:r>
        </w:p>
        <w:p w14:paraId="70975226" w14:textId="57A37645" w:rsidR="003E7648" w:rsidRDefault="00FE4B2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783904" w:history="1">
            <w:r w:rsidR="003E7648" w:rsidRPr="00333F26">
              <w:rPr>
                <w:rStyle w:val="ad"/>
                <w:noProof/>
              </w:rPr>
              <w:t>Цель работы</w:t>
            </w:r>
            <w:r w:rsidR="003E7648">
              <w:rPr>
                <w:noProof/>
                <w:webHidden/>
              </w:rPr>
              <w:tab/>
            </w:r>
            <w:r w:rsidR="003E7648">
              <w:rPr>
                <w:noProof/>
                <w:webHidden/>
              </w:rPr>
              <w:fldChar w:fldCharType="begin"/>
            </w:r>
            <w:r w:rsidR="003E7648">
              <w:rPr>
                <w:noProof/>
                <w:webHidden/>
              </w:rPr>
              <w:instrText xml:space="preserve"> PAGEREF _Toc102783904 \h </w:instrText>
            </w:r>
            <w:r w:rsidR="003E7648">
              <w:rPr>
                <w:noProof/>
                <w:webHidden/>
              </w:rPr>
            </w:r>
            <w:r w:rsidR="003E7648">
              <w:rPr>
                <w:noProof/>
                <w:webHidden/>
              </w:rPr>
              <w:fldChar w:fldCharType="separate"/>
            </w:r>
            <w:r w:rsidR="003E7648">
              <w:rPr>
                <w:noProof/>
                <w:webHidden/>
              </w:rPr>
              <w:t>1</w:t>
            </w:r>
            <w:r w:rsidR="003E7648">
              <w:rPr>
                <w:noProof/>
                <w:webHidden/>
              </w:rPr>
              <w:fldChar w:fldCharType="end"/>
            </w:r>
          </w:hyperlink>
        </w:p>
        <w:p w14:paraId="783760BB" w14:textId="0A16AF72" w:rsidR="003E7648" w:rsidRDefault="003E764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783905" w:history="1">
            <w:r w:rsidRPr="00333F2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83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86D98B" w14:textId="1FD2278D" w:rsidR="003E7648" w:rsidRDefault="003E764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783906" w:history="1">
            <w:r w:rsidRPr="00333F26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783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54B430" w14:textId="77777777" w:rsidR="00E55C06" w:rsidRDefault="00FE4B24">
          <w:r>
            <w:fldChar w:fldCharType="end"/>
          </w:r>
        </w:p>
      </w:sdtContent>
    </w:sdt>
    <w:p w14:paraId="139177AC" w14:textId="77777777" w:rsidR="00E55C06" w:rsidRDefault="00FE4B24">
      <w:pPr>
        <w:pStyle w:val="1"/>
      </w:pPr>
      <w:bookmarkStart w:id="0" w:name="цель-работы"/>
      <w:bookmarkStart w:id="1" w:name="_Toc102783904"/>
      <w:r>
        <w:t>Цель работы</w:t>
      </w:r>
      <w:bookmarkEnd w:id="1"/>
    </w:p>
    <w:p w14:paraId="4EA8BA0E" w14:textId="77777777" w:rsidR="00E55C06" w:rsidRDefault="00FE4B24">
      <w:pPr>
        <w:pStyle w:val="FirstParagraph"/>
      </w:pPr>
      <w:r>
        <w:t>Добавить к сайту данные о себе.</w:t>
      </w:r>
    </w:p>
    <w:p w14:paraId="39F68A3F" w14:textId="77777777" w:rsidR="00E55C06" w:rsidRDefault="00FE4B24">
      <w:pPr>
        <w:numPr>
          <w:ilvl w:val="0"/>
          <w:numId w:val="2"/>
        </w:numPr>
      </w:pPr>
      <w:r>
        <w:t>Список добавляемых данных: разместить фотографию владельца сайта, разместить краткое описание владельца сайта (Biography), добавить информацию об интересах (Interests), добавить информацию от образовании (Education), сделать пост по прошедшей неделе.</w:t>
      </w:r>
    </w:p>
    <w:p w14:paraId="42226096" w14:textId="77777777" w:rsidR="00E55C06" w:rsidRDefault="00FE4B24">
      <w:pPr>
        <w:numPr>
          <w:ilvl w:val="0"/>
          <w:numId w:val="2"/>
        </w:numPr>
      </w:pPr>
      <w:r>
        <w:t>Добав</w:t>
      </w:r>
      <w:r>
        <w:t>ить пост на тему по выбору: “Управление версиями. Git” или “Непрерывная интеграция и непрерывное развертывание (CI/CD)”.</w:t>
      </w:r>
    </w:p>
    <w:p w14:paraId="3BE04232" w14:textId="77777777" w:rsidR="00E55C06" w:rsidRDefault="00FE4B24">
      <w:pPr>
        <w:pStyle w:val="1"/>
      </w:pPr>
      <w:bookmarkStart w:id="2" w:name="выполнение-лабораторной-работы"/>
      <w:bookmarkStart w:id="3" w:name="_Toc102783905"/>
      <w:bookmarkEnd w:id="0"/>
      <w:r>
        <w:t>Выполнение лабораторной работы</w:t>
      </w:r>
      <w:bookmarkEnd w:id="3"/>
    </w:p>
    <w:p w14:paraId="25583AA1" w14:textId="77777777" w:rsidR="00E55C06" w:rsidRDefault="00FE4B24">
      <w:pPr>
        <w:pStyle w:val="Compact"/>
        <w:numPr>
          <w:ilvl w:val="0"/>
          <w:numId w:val="3"/>
        </w:numPr>
      </w:pPr>
      <w:r>
        <w:t>Размещаем свой аватар на сайте. Для этого меняем исходное изображение в папке mysite/content/authors/adm</w:t>
      </w:r>
      <w:r>
        <w:t xml:space="preserve">in avatar.jpg на свою фотографию (Рис. 1). Затем я разместила свою биографию. Для смены информации в биографии мы открываем файл _index.md в той же папке admin (Рис. 2). Меняем содержимое файла на информацию о себе: биография, интересы и образование (Рис. </w:t>
      </w:r>
      <w:r>
        <w:t>3, 3.1, 3.2). Размещаем всё на сайте с помощью уже изместному нам набору команд: git add . , git commit -am ““, git push. Результат работы представлен на рисунке 4.</w:t>
      </w:r>
    </w:p>
    <w:p w14:paraId="44CDEA63" w14:textId="77777777" w:rsidR="00E55C06" w:rsidRDefault="00FE4B24">
      <w:pPr>
        <w:pStyle w:val="CaptionedFigure"/>
      </w:pPr>
      <w:r>
        <w:rPr>
          <w:noProof/>
        </w:rPr>
        <w:lastRenderedPageBreak/>
        <w:drawing>
          <wp:inline distT="0" distB="0" distL="0" distR="0" wp14:anchorId="1911E2D6" wp14:editId="5E37E9A2">
            <wp:extent cx="4826000" cy="2489200"/>
            <wp:effectExtent l="0" t="0" r="0" b="0"/>
            <wp:docPr id="22" name="Picture" descr="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60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A59EC6" w14:textId="77777777" w:rsidR="00E55C06" w:rsidRDefault="00FE4B24">
      <w:pPr>
        <w:pStyle w:val="ImageCaption"/>
      </w:pPr>
      <w:r>
        <w:t>Рис.1</w:t>
      </w:r>
    </w:p>
    <w:p w14:paraId="2EC8DE5C" w14:textId="77777777" w:rsidR="00E55C06" w:rsidRDefault="00FE4B24">
      <w:pPr>
        <w:pStyle w:val="CaptionedFigure"/>
      </w:pPr>
      <w:r>
        <w:rPr>
          <w:noProof/>
        </w:rPr>
        <w:drawing>
          <wp:inline distT="0" distB="0" distL="0" distR="0" wp14:anchorId="220AC70B" wp14:editId="1282A6A6">
            <wp:extent cx="2806700" cy="2692400"/>
            <wp:effectExtent l="0" t="0" r="0" b="0"/>
            <wp:docPr id="26" name="Picture" descr="Рис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072D63" w14:textId="77777777" w:rsidR="00E55C06" w:rsidRDefault="00FE4B24">
      <w:pPr>
        <w:pStyle w:val="ImageCaption"/>
      </w:pPr>
      <w:r>
        <w:t>Рис.2</w:t>
      </w:r>
    </w:p>
    <w:p w14:paraId="0D651120" w14:textId="77777777" w:rsidR="00E55C06" w:rsidRDefault="00FE4B24">
      <w:pPr>
        <w:pStyle w:val="CaptionedFigure"/>
      </w:pPr>
      <w:r>
        <w:rPr>
          <w:noProof/>
        </w:rPr>
        <w:lastRenderedPageBreak/>
        <w:drawing>
          <wp:inline distT="0" distB="0" distL="0" distR="0" wp14:anchorId="393FE3E1" wp14:editId="631603B5">
            <wp:extent cx="5334000" cy="4051882"/>
            <wp:effectExtent l="0" t="0" r="0" b="0"/>
            <wp:docPr id="30" name="Picture" descr="Рис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4EAA4D" w14:textId="77777777" w:rsidR="00E55C06" w:rsidRDefault="00FE4B24">
      <w:pPr>
        <w:pStyle w:val="ImageCaption"/>
      </w:pPr>
      <w:r>
        <w:t>Рис.3</w:t>
      </w:r>
    </w:p>
    <w:p w14:paraId="59E83638" w14:textId="77777777" w:rsidR="00E55C06" w:rsidRDefault="00FE4B24">
      <w:pPr>
        <w:pStyle w:val="CaptionedFigure"/>
      </w:pPr>
      <w:r>
        <w:rPr>
          <w:noProof/>
        </w:rPr>
        <w:drawing>
          <wp:inline distT="0" distB="0" distL="0" distR="0" wp14:anchorId="5E990FD8" wp14:editId="3101AA2F">
            <wp:extent cx="5334000" cy="1427123"/>
            <wp:effectExtent l="0" t="0" r="0" b="0"/>
            <wp:docPr id="34" name="Picture" descr="Рис.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3.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74F210" w14:textId="77777777" w:rsidR="00E55C06" w:rsidRDefault="00FE4B24">
      <w:pPr>
        <w:pStyle w:val="ImageCaption"/>
      </w:pPr>
      <w:r>
        <w:t>Рис.3.1</w:t>
      </w:r>
    </w:p>
    <w:p w14:paraId="6D7722FB" w14:textId="77777777" w:rsidR="00E55C06" w:rsidRDefault="00FE4B24">
      <w:pPr>
        <w:pStyle w:val="CaptionedFigure"/>
      </w:pPr>
      <w:r>
        <w:rPr>
          <w:noProof/>
        </w:rPr>
        <w:lastRenderedPageBreak/>
        <w:drawing>
          <wp:inline distT="0" distB="0" distL="0" distR="0" wp14:anchorId="27EAA950" wp14:editId="706E2C8A">
            <wp:extent cx="5334000" cy="2334834"/>
            <wp:effectExtent l="0" t="0" r="0" b="0"/>
            <wp:docPr id="38" name="Picture" descr="Рис.3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3.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85E8DA" w14:textId="77777777" w:rsidR="00E55C06" w:rsidRDefault="00FE4B24">
      <w:pPr>
        <w:pStyle w:val="ImageCaption"/>
      </w:pPr>
      <w:r>
        <w:t>Рис.3.2</w:t>
      </w:r>
    </w:p>
    <w:p w14:paraId="4242BBCD" w14:textId="77777777" w:rsidR="00E55C06" w:rsidRDefault="00FE4B24">
      <w:pPr>
        <w:pStyle w:val="CaptionedFigure"/>
      </w:pPr>
      <w:r>
        <w:rPr>
          <w:noProof/>
        </w:rPr>
        <w:drawing>
          <wp:inline distT="0" distB="0" distL="0" distR="0" wp14:anchorId="4DAF991A" wp14:editId="649154BB">
            <wp:extent cx="5334000" cy="2673102"/>
            <wp:effectExtent l="0" t="0" r="0" b="0"/>
            <wp:docPr id="42" name="Picture" descr="Рис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2B81B0" w14:textId="77777777" w:rsidR="00E55C06" w:rsidRDefault="00FE4B24">
      <w:pPr>
        <w:pStyle w:val="ImageCaption"/>
      </w:pPr>
      <w:r>
        <w:t>Рис.4</w:t>
      </w:r>
    </w:p>
    <w:p w14:paraId="411B0B17" w14:textId="77777777" w:rsidR="00E55C06" w:rsidRDefault="00FE4B24">
      <w:pPr>
        <w:pStyle w:val="Compact"/>
        <w:numPr>
          <w:ilvl w:val="0"/>
          <w:numId w:val="4"/>
        </w:numPr>
      </w:pPr>
      <w:r>
        <w:t>Сделаем пост по прошедшей неделе. Для э</w:t>
      </w:r>
      <w:r>
        <w:t>того удаляем заготовленную папку с шаблоном и создаем новую с помощью командной строки: hugo new post/post1.md (Рис. 5). Открываем созданный нами файл (Рис. 6) и редактируем его, внося информацию о себе, а именно: о проведенном нами времени на прошедшей не</w:t>
      </w:r>
      <w:r>
        <w:t>деле (Рис. 7). Также изменяем название, подзаголовок, автора, добавляем тэг и категорию (Рис. 8). Отправляем изменения на наш сайт и открываем созданный пост (Рис. 9).</w:t>
      </w:r>
    </w:p>
    <w:p w14:paraId="45853624" w14:textId="77777777" w:rsidR="00E55C06" w:rsidRDefault="00FE4B24">
      <w:pPr>
        <w:pStyle w:val="CaptionedFigure"/>
      </w:pPr>
      <w:r>
        <w:rPr>
          <w:noProof/>
        </w:rPr>
        <w:drawing>
          <wp:inline distT="0" distB="0" distL="0" distR="0" wp14:anchorId="366C856B" wp14:editId="7C471A88">
            <wp:extent cx="5334000" cy="546076"/>
            <wp:effectExtent l="0" t="0" r="0" b="0"/>
            <wp:docPr id="46" name="Picture" descr="Рис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AD32E" w14:textId="77777777" w:rsidR="00E55C06" w:rsidRDefault="00FE4B24">
      <w:pPr>
        <w:pStyle w:val="ImageCaption"/>
      </w:pPr>
      <w:r>
        <w:t>Рис.5</w:t>
      </w:r>
    </w:p>
    <w:p w14:paraId="5D0445DB" w14:textId="77777777" w:rsidR="00E55C06" w:rsidRDefault="00FE4B24">
      <w:pPr>
        <w:pStyle w:val="CaptionedFigure"/>
      </w:pPr>
      <w:r>
        <w:rPr>
          <w:noProof/>
        </w:rPr>
        <w:lastRenderedPageBreak/>
        <w:drawing>
          <wp:inline distT="0" distB="0" distL="0" distR="0" wp14:anchorId="4ED1CA3E" wp14:editId="614889A8">
            <wp:extent cx="3035300" cy="1244600"/>
            <wp:effectExtent l="0" t="0" r="0" b="0"/>
            <wp:docPr id="50" name="Picture" descr="Рис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F8BA9A" w14:textId="77777777" w:rsidR="00E55C06" w:rsidRDefault="00FE4B24">
      <w:pPr>
        <w:pStyle w:val="ImageCaption"/>
      </w:pPr>
      <w:r>
        <w:t>Рис.6</w:t>
      </w:r>
    </w:p>
    <w:p w14:paraId="6C1B69D4" w14:textId="77777777" w:rsidR="00E55C06" w:rsidRDefault="00FE4B24">
      <w:pPr>
        <w:pStyle w:val="CaptionedFigure"/>
      </w:pPr>
      <w:r>
        <w:rPr>
          <w:noProof/>
        </w:rPr>
        <w:drawing>
          <wp:inline distT="0" distB="0" distL="0" distR="0" wp14:anchorId="36D5E9C4" wp14:editId="4775E815">
            <wp:extent cx="5334000" cy="631169"/>
            <wp:effectExtent l="0" t="0" r="0" b="0"/>
            <wp:docPr id="54" name="Picture" descr="Рис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B7D995" w14:textId="77777777" w:rsidR="00E55C06" w:rsidRDefault="00FE4B24">
      <w:pPr>
        <w:pStyle w:val="ImageCaption"/>
      </w:pPr>
      <w:r>
        <w:t>Рис.7</w:t>
      </w:r>
    </w:p>
    <w:p w14:paraId="122314CE" w14:textId="77777777" w:rsidR="00E55C06" w:rsidRDefault="00FE4B24">
      <w:pPr>
        <w:pStyle w:val="CaptionedFigure"/>
      </w:pPr>
      <w:r>
        <w:rPr>
          <w:noProof/>
        </w:rPr>
        <w:drawing>
          <wp:inline distT="0" distB="0" distL="0" distR="0" wp14:anchorId="11554C57" wp14:editId="105E6FDD">
            <wp:extent cx="5334000" cy="2418462"/>
            <wp:effectExtent l="0" t="0" r="0" b="0"/>
            <wp:docPr id="58" name="Picture" descr="Рис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8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E1D70F" w14:textId="77777777" w:rsidR="00E55C06" w:rsidRDefault="00FE4B24">
      <w:pPr>
        <w:pStyle w:val="ImageCaption"/>
      </w:pPr>
      <w:r>
        <w:t>Рис.8</w:t>
      </w:r>
    </w:p>
    <w:p w14:paraId="01044B72" w14:textId="77777777" w:rsidR="00E55C06" w:rsidRDefault="00FE4B24">
      <w:pPr>
        <w:pStyle w:val="CaptionedFigure"/>
      </w:pPr>
      <w:r>
        <w:rPr>
          <w:noProof/>
        </w:rPr>
        <w:drawing>
          <wp:inline distT="0" distB="0" distL="0" distR="0" wp14:anchorId="11F624FD" wp14:editId="2AF5BE20">
            <wp:extent cx="5334000" cy="2671122"/>
            <wp:effectExtent l="0" t="0" r="0" b="0"/>
            <wp:docPr id="62" name="Picture" descr="Рис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CF0498" w14:textId="77777777" w:rsidR="00E55C06" w:rsidRDefault="00FE4B24">
      <w:pPr>
        <w:pStyle w:val="ImageCaption"/>
      </w:pPr>
      <w:r>
        <w:t>Рис.9</w:t>
      </w:r>
    </w:p>
    <w:p w14:paraId="4CF00D31" w14:textId="77777777" w:rsidR="00E55C06" w:rsidRDefault="00FE4B24">
      <w:pPr>
        <w:pStyle w:val="Compact"/>
        <w:numPr>
          <w:ilvl w:val="0"/>
          <w:numId w:val="5"/>
        </w:numPr>
      </w:pPr>
      <w:r>
        <w:lastRenderedPageBreak/>
        <w:t>Добавим пост на тему по выбору. Я выбрала тему: Непрерывная интеграция и непрерывное развертывание (CI/CD). Как и в предыдущем пункте, создаем с помощью командной строки и команды hugo new post/post1.md новую папку для поста и открываем ее (Рис. 10). Редак</w:t>
      </w:r>
      <w:r>
        <w:t>тируем его (Рис. 11, 11.1). Отправляем изменения на сайт (Рис. 12, 12.1, 12.2).</w:t>
      </w:r>
    </w:p>
    <w:p w14:paraId="3036EB34" w14:textId="77777777" w:rsidR="00E55C06" w:rsidRDefault="00FE4B24">
      <w:pPr>
        <w:pStyle w:val="CaptionedFigure"/>
      </w:pPr>
      <w:r>
        <w:rPr>
          <w:noProof/>
        </w:rPr>
        <w:drawing>
          <wp:inline distT="0" distB="0" distL="0" distR="0" wp14:anchorId="308B9EA7" wp14:editId="77523C04">
            <wp:extent cx="2882900" cy="1409700"/>
            <wp:effectExtent l="0" t="0" r="0" b="0"/>
            <wp:docPr id="66" name="Picture" descr="Рис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29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E9F651" w14:textId="77777777" w:rsidR="00E55C06" w:rsidRDefault="00FE4B24">
      <w:pPr>
        <w:pStyle w:val="ImageCaption"/>
      </w:pPr>
      <w:r>
        <w:t>Рис.10</w:t>
      </w:r>
    </w:p>
    <w:p w14:paraId="3B9B65C1" w14:textId="77777777" w:rsidR="00E55C06" w:rsidRDefault="00FE4B24">
      <w:pPr>
        <w:pStyle w:val="CaptionedFigure"/>
      </w:pPr>
      <w:r>
        <w:rPr>
          <w:noProof/>
        </w:rPr>
        <w:drawing>
          <wp:inline distT="0" distB="0" distL="0" distR="0" wp14:anchorId="28D54D01" wp14:editId="19F7FA67">
            <wp:extent cx="5334000" cy="2131887"/>
            <wp:effectExtent l="0" t="0" r="0" b="0"/>
            <wp:docPr id="70" name="Picture" descr="Рис.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1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9B7F45" w14:textId="77777777" w:rsidR="00E55C06" w:rsidRDefault="00FE4B24">
      <w:pPr>
        <w:pStyle w:val="ImageCaption"/>
      </w:pPr>
      <w:r>
        <w:t>Рис.11</w:t>
      </w:r>
    </w:p>
    <w:p w14:paraId="0F6E51F6" w14:textId="77777777" w:rsidR="00E55C06" w:rsidRDefault="00FE4B24">
      <w:pPr>
        <w:pStyle w:val="CaptionedFigure"/>
      </w:pPr>
      <w:r>
        <w:rPr>
          <w:noProof/>
        </w:rPr>
        <w:drawing>
          <wp:inline distT="0" distB="0" distL="0" distR="0" wp14:anchorId="594E0F7E" wp14:editId="22B538F4">
            <wp:extent cx="5334000" cy="1560602"/>
            <wp:effectExtent l="0" t="0" r="0" b="0"/>
            <wp:docPr id="74" name="Picture" descr="Рис.1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1.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4B0052" w14:textId="77777777" w:rsidR="00E55C06" w:rsidRDefault="00FE4B24">
      <w:pPr>
        <w:pStyle w:val="ImageCaption"/>
      </w:pPr>
      <w:r>
        <w:t>Рис.11.1</w:t>
      </w:r>
    </w:p>
    <w:p w14:paraId="5657F4DF" w14:textId="77777777" w:rsidR="00E55C06" w:rsidRDefault="00FE4B24">
      <w:pPr>
        <w:pStyle w:val="CaptionedFigure"/>
      </w:pPr>
      <w:r>
        <w:rPr>
          <w:noProof/>
        </w:rPr>
        <w:lastRenderedPageBreak/>
        <w:drawing>
          <wp:inline distT="0" distB="0" distL="0" distR="0" wp14:anchorId="1D56BCDD" wp14:editId="2398240F">
            <wp:extent cx="5334000" cy="2601148"/>
            <wp:effectExtent l="0" t="0" r="0" b="0"/>
            <wp:docPr id="78" name="Picture" descr="Рис.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59F9DD" w14:textId="77777777" w:rsidR="00E55C06" w:rsidRDefault="00FE4B24">
      <w:pPr>
        <w:pStyle w:val="ImageCaption"/>
      </w:pPr>
      <w:r>
        <w:t>Рис.12</w:t>
      </w:r>
    </w:p>
    <w:p w14:paraId="21D34783" w14:textId="77777777" w:rsidR="00E55C06" w:rsidRDefault="00FE4B24">
      <w:pPr>
        <w:pStyle w:val="CaptionedFigure"/>
      </w:pPr>
      <w:r>
        <w:rPr>
          <w:noProof/>
        </w:rPr>
        <w:drawing>
          <wp:inline distT="0" distB="0" distL="0" distR="0" wp14:anchorId="1EAC08A7" wp14:editId="48D4A0CB">
            <wp:extent cx="5334000" cy="2658730"/>
            <wp:effectExtent l="0" t="0" r="0" b="0"/>
            <wp:docPr id="82" name="Picture" descr="Рис.1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12.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6B3738" w14:textId="77777777" w:rsidR="00E55C06" w:rsidRDefault="00FE4B24">
      <w:pPr>
        <w:pStyle w:val="ImageCaption"/>
      </w:pPr>
      <w:r>
        <w:t>Рис.12.1</w:t>
      </w:r>
    </w:p>
    <w:p w14:paraId="493235E3" w14:textId="77777777" w:rsidR="00E55C06" w:rsidRDefault="00FE4B24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20297972" wp14:editId="7224BAE4">
            <wp:extent cx="5334000" cy="2710248"/>
            <wp:effectExtent l="0" t="0" r="0" b="0"/>
            <wp:docPr id="86" name="Picture" descr="Рис.12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12.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264A1770" w14:textId="77777777" w:rsidR="00E55C06" w:rsidRDefault="00FE4B24">
      <w:pPr>
        <w:pStyle w:val="ImageCaption"/>
      </w:pPr>
      <w:r>
        <w:t>Рис.12.2</w:t>
      </w:r>
    </w:p>
    <w:p w14:paraId="0371F297" w14:textId="77777777" w:rsidR="00E55C06" w:rsidRDefault="00FE4B24">
      <w:pPr>
        <w:pStyle w:val="1"/>
      </w:pPr>
      <w:bookmarkStart w:id="5" w:name="выводы"/>
      <w:bookmarkStart w:id="6" w:name="_Toc102783906"/>
      <w:bookmarkEnd w:id="2"/>
      <w:r>
        <w:t>Выводы</w:t>
      </w:r>
      <w:bookmarkEnd w:id="6"/>
    </w:p>
    <w:p w14:paraId="45744899" w14:textId="77777777" w:rsidR="00E55C06" w:rsidRDefault="00FE4B24">
      <w:pPr>
        <w:pStyle w:val="FirstParagraph"/>
      </w:pPr>
      <w:r>
        <w:t>В ходе выполнения второго этапа по созданию сайта я научилась редактировать информацию, создавать посты, менять изображения.</w:t>
      </w:r>
      <w:bookmarkEnd w:id="5"/>
    </w:p>
    <w:sectPr w:rsidR="00E55C0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CFE929" w14:textId="77777777" w:rsidR="00FE4B24" w:rsidRDefault="00FE4B24">
      <w:pPr>
        <w:spacing w:after="0"/>
      </w:pPr>
      <w:r>
        <w:separator/>
      </w:r>
    </w:p>
  </w:endnote>
  <w:endnote w:type="continuationSeparator" w:id="0">
    <w:p w14:paraId="1F905A46" w14:textId="77777777" w:rsidR="00FE4B24" w:rsidRDefault="00FE4B2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2D56B" w14:textId="77777777" w:rsidR="00FE4B24" w:rsidRDefault="00FE4B24">
      <w:r>
        <w:separator/>
      </w:r>
    </w:p>
  </w:footnote>
  <w:footnote w:type="continuationSeparator" w:id="0">
    <w:p w14:paraId="28A0E928" w14:textId="77777777" w:rsidR="00FE4B24" w:rsidRDefault="00FE4B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F2A1B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504D9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654A444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1E96A35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571044491">
    <w:abstractNumId w:val="0"/>
  </w:num>
  <w:num w:numId="2" w16cid:durableId="6535290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1306569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400059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788546181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5C06"/>
    <w:rsid w:val="003E7648"/>
    <w:rsid w:val="00E55C06"/>
    <w:rsid w:val="00FE4B2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C3F3278"/>
  <w15:docId w15:val="{93670965-D328-48D6-A7E3-7946FC12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E764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364</Words>
  <Characters>2080</Characters>
  <Application>Microsoft Office Word</Application>
  <DocSecurity>0</DocSecurity>
  <Lines>17</Lines>
  <Paragraphs>4</Paragraphs>
  <ScaleCrop>false</ScaleCrop>
  <Company/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му этапу индивидуального проекта</dc:title>
  <dc:creator>Макарова Анастасия Михайловна</dc:creator>
  <cp:keywords/>
  <cp:lastModifiedBy>Макарова Анастасия Михайловна</cp:lastModifiedBy>
  <cp:revision>3</cp:revision>
  <cp:lastPrinted>2022-05-06T23:45:00Z</cp:lastPrinted>
  <dcterms:created xsi:type="dcterms:W3CDTF">2022-05-06T23:44:00Z</dcterms:created>
  <dcterms:modified xsi:type="dcterms:W3CDTF">2022-05-06T23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